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CD25F" w14:textId="77777777" w:rsidR="00293E61" w:rsidRPr="00293E61" w:rsidRDefault="00293E61" w:rsidP="00293E61">
      <w:pPr>
        <w:jc w:val="center"/>
        <w:rPr>
          <w:b/>
          <w:sz w:val="36"/>
          <w:u w:val="single"/>
        </w:rPr>
      </w:pPr>
      <w:r w:rsidRPr="00293E61">
        <w:rPr>
          <w:b/>
          <w:sz w:val="36"/>
          <w:u w:val="single"/>
        </w:rPr>
        <w:t>ENDURANCE  CHALLENGE TRACK</w:t>
      </w:r>
    </w:p>
    <w:p w14:paraId="255F550A" w14:textId="755F4B5F" w:rsidR="00551B56" w:rsidRDefault="00465B92">
      <w:r>
        <w:rPr>
          <w:noProof/>
        </w:rPr>
        <w:drawing>
          <wp:inline distT="0" distB="0" distL="0" distR="0" wp14:anchorId="42572575" wp14:editId="01DE957E">
            <wp:extent cx="2924175" cy="2390775"/>
            <wp:effectExtent l="0" t="0" r="9525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8F37930-E6D7-45AE-B320-3A8F022AE9C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 w:rsidR="00785A11">
        <w:rPr>
          <w:noProof/>
        </w:rPr>
        <w:drawing>
          <wp:inline distT="0" distB="0" distL="0" distR="0" wp14:anchorId="63DB60BD" wp14:editId="026409D1">
            <wp:extent cx="2876550" cy="238125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98F37930-E6D7-45AE-B320-3A8F022AE9C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54E21E5" w14:textId="38722A24" w:rsidR="00551B56" w:rsidRDefault="00551B56"/>
    <w:p w14:paraId="3177300D" w14:textId="77777777" w:rsidR="00551B56" w:rsidRDefault="00551B56"/>
    <w:p w14:paraId="447B1EBE" w14:textId="383B77DD" w:rsidR="00BE3189" w:rsidRDefault="008A161B">
      <w:r w:rsidRPr="00BE3189">
        <w:rPr>
          <w:noProof/>
        </w:rPr>
        <w:drawing>
          <wp:anchor distT="0" distB="0" distL="114300" distR="114300" simplePos="0" relativeHeight="251661312" behindDoc="0" locked="0" layoutInCell="1" allowOverlap="1" wp14:anchorId="6ED0C1A0" wp14:editId="59A114B4">
            <wp:simplePos x="0" y="0"/>
            <wp:positionH relativeFrom="margin">
              <wp:posOffset>323850</wp:posOffset>
            </wp:positionH>
            <wp:positionV relativeFrom="paragraph">
              <wp:posOffset>1836420</wp:posOffset>
            </wp:positionV>
            <wp:extent cx="624840" cy="624840"/>
            <wp:effectExtent l="0" t="0" r="3810" b="0"/>
            <wp:wrapNone/>
            <wp:docPr id="5" name="Picture 5" descr="Image result for starting flag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tarting flag ic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A427B8" wp14:editId="6AE51D39">
                <wp:simplePos x="0" y="0"/>
                <wp:positionH relativeFrom="margin">
                  <wp:posOffset>320040</wp:posOffset>
                </wp:positionH>
                <wp:positionV relativeFrom="paragraph">
                  <wp:posOffset>2301240</wp:posOffset>
                </wp:positionV>
                <wp:extent cx="1158240" cy="4572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824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55F23" w14:textId="77777777" w:rsidR="00BE3189" w:rsidRPr="008A161B" w:rsidRDefault="00BE3189">
                            <w:pPr>
                              <w:rPr>
                                <w:b/>
                                <w:sz w:val="16"/>
                                <w:u w:val="singl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A161B">
                              <w:rPr>
                                <w:b/>
                                <w:sz w:val="16"/>
                                <w:u w:val="singl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RT 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A427B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5.2pt;margin-top:181.2pt;width:91.2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" filled="f" stroked="f" strokeweight=".5pt">
                <v:textbox>
                  <w:txbxContent>
                    <w:p w14:paraId="45355F23" w14:textId="77777777" w:rsidR="00BE3189" w:rsidRPr="008A161B" w:rsidRDefault="00BE3189">
                      <w:pPr>
                        <w:rPr>
                          <w:b/>
                          <w:sz w:val="16"/>
                          <w:u w:val="singl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A161B">
                        <w:rPr>
                          <w:b/>
                          <w:sz w:val="16"/>
                          <w:u w:val="singl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RT LI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E3189">
        <w:rPr>
          <w:noProof/>
        </w:rPr>
        <w:drawing>
          <wp:anchor distT="0" distB="0" distL="114300" distR="114300" simplePos="0" relativeHeight="251659263" behindDoc="0" locked="0" layoutInCell="1" allowOverlap="1" wp14:anchorId="27595925" wp14:editId="76CFBC88">
            <wp:simplePos x="0" y="0"/>
            <wp:positionH relativeFrom="margin">
              <wp:align>right</wp:align>
            </wp:positionH>
            <wp:positionV relativeFrom="paragraph">
              <wp:posOffset>-547051</wp:posOffset>
            </wp:positionV>
            <wp:extent cx="4791075" cy="5886450"/>
            <wp:effectExtent l="4763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791075" cy="588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18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BD180B" wp14:editId="0A504A0C">
                <wp:simplePos x="0" y="0"/>
                <wp:positionH relativeFrom="column">
                  <wp:posOffset>918210</wp:posOffset>
                </wp:positionH>
                <wp:positionV relativeFrom="paragraph">
                  <wp:posOffset>1954530</wp:posOffset>
                </wp:positionV>
                <wp:extent cx="2609850" cy="929640"/>
                <wp:effectExtent l="19050" t="19050" r="19050" b="22860"/>
                <wp:wrapNone/>
                <wp:docPr id="3" name="Flowchart: Termina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929640"/>
                        </a:xfrm>
                        <a:prstGeom prst="flowChartTerminator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19FD4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3" o:spid="_x0000_s1026" type="#_x0000_t116" style="position:absolute;margin-left:72.3pt;margin-top:153.9pt;width:205.5pt;height:7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" filled="f" strokecolor="red" strokeweight="2.25pt"/>
            </w:pict>
          </mc:Fallback>
        </mc:AlternateContent>
      </w:r>
    </w:p>
    <w:sectPr w:rsidR="00BE31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MLA0Mja3NDYxN7FU0lEKTi0uzszPAykwrAUAgaEvaSwAAAA="/>
  </w:docVars>
  <w:rsids>
    <w:rsidRoot w:val="00BE3189"/>
    <w:rsid w:val="00293E61"/>
    <w:rsid w:val="00465B92"/>
    <w:rsid w:val="00551B56"/>
    <w:rsid w:val="00785A11"/>
    <w:rsid w:val="008A161B"/>
    <w:rsid w:val="00B35B52"/>
    <w:rsid w:val="00BE3189"/>
    <w:rsid w:val="00EF7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67F78"/>
  <w15:chartTrackingRefBased/>
  <w15:docId w15:val="{5B83F9EC-C3E6-472A-9E9B-C8573E47C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31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1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owatzkek\Files\EXCEL\FPVC%20Scoring%20for%20Races%20from%20Kent%20Sowatzk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owatzkek\Files\EXCEL\FPVC%20Scoring%20for%20Races%20from%20Kent%20Sowatzk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rack</a:t>
            </a:r>
            <a:r>
              <a:rPr lang="en-US" baseline="0"/>
              <a:t> Eleva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levation (Ft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17</c:f>
              <c:numCache>
                <c:formatCode>General</c:formatCode>
                <c:ptCount val="16"/>
                <c:pt idx="0">
                  <c:v>0</c:v>
                </c:pt>
                <c:pt idx="1">
                  <c:v>50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  <c:pt idx="5">
                  <c:v>250</c:v>
                </c:pt>
                <c:pt idx="6">
                  <c:v>300</c:v>
                </c:pt>
                <c:pt idx="7">
                  <c:v>350</c:v>
                </c:pt>
                <c:pt idx="8">
                  <c:v>400</c:v>
                </c:pt>
                <c:pt idx="9">
                  <c:v>450</c:v>
                </c:pt>
                <c:pt idx="10">
                  <c:v>500</c:v>
                </c:pt>
                <c:pt idx="11">
                  <c:v>550</c:v>
                </c:pt>
                <c:pt idx="12">
                  <c:v>600</c:v>
                </c:pt>
                <c:pt idx="13">
                  <c:v>650</c:v>
                </c:pt>
                <c:pt idx="14">
                  <c:v>700</c:v>
                </c:pt>
                <c:pt idx="15">
                  <c:v>750</c:v>
                </c:pt>
              </c:numCache>
            </c:numRef>
          </c:xVal>
          <c:yVal>
            <c:numRef>
              <c:f>Sheet1!$B$2:$B$17</c:f>
              <c:numCache>
                <c:formatCode>General</c:formatCode>
                <c:ptCount val="16"/>
                <c:pt idx="0">
                  <c:v>5377</c:v>
                </c:pt>
                <c:pt idx="1">
                  <c:v>5375.5</c:v>
                </c:pt>
                <c:pt idx="2">
                  <c:v>5374.5</c:v>
                </c:pt>
                <c:pt idx="3">
                  <c:v>5374</c:v>
                </c:pt>
                <c:pt idx="4">
                  <c:v>5373</c:v>
                </c:pt>
                <c:pt idx="5">
                  <c:v>5373</c:v>
                </c:pt>
                <c:pt idx="6">
                  <c:v>5373</c:v>
                </c:pt>
                <c:pt idx="7">
                  <c:v>5373</c:v>
                </c:pt>
                <c:pt idx="8">
                  <c:v>5373</c:v>
                </c:pt>
                <c:pt idx="9">
                  <c:v>5374</c:v>
                </c:pt>
                <c:pt idx="10">
                  <c:v>5375.5</c:v>
                </c:pt>
                <c:pt idx="11">
                  <c:v>5377</c:v>
                </c:pt>
                <c:pt idx="12">
                  <c:v>5378</c:v>
                </c:pt>
                <c:pt idx="13">
                  <c:v>5379</c:v>
                </c:pt>
                <c:pt idx="14">
                  <c:v>5378.5</c:v>
                </c:pt>
                <c:pt idx="15">
                  <c:v>537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5AF-49F6-A35E-AB42146D3E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40105520"/>
        <c:axId val="340109784"/>
      </c:scatterChart>
      <c:valAx>
        <c:axId val="340105520"/>
        <c:scaling>
          <c:orientation val="minMax"/>
          <c:max val="7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ack Distance (F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0109784"/>
        <c:crosses val="autoZero"/>
        <c:crossBetween val="midCat"/>
      </c:valAx>
      <c:valAx>
        <c:axId val="340109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levation</a:t>
                </a:r>
                <a:r>
                  <a:rPr lang="en-US" baseline="0"/>
                  <a:t> (Ft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01055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rack</a:t>
            </a:r>
            <a:r>
              <a:rPr lang="en-US" baseline="0"/>
              <a:t> Eleva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levation (Ft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17</c:f>
              <c:numCache>
                <c:formatCode>General</c:formatCode>
                <c:ptCount val="16"/>
                <c:pt idx="0">
                  <c:v>0</c:v>
                </c:pt>
                <c:pt idx="1">
                  <c:v>50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  <c:pt idx="5">
                  <c:v>250</c:v>
                </c:pt>
                <c:pt idx="6">
                  <c:v>300</c:v>
                </c:pt>
                <c:pt idx="7">
                  <c:v>350</c:v>
                </c:pt>
                <c:pt idx="8">
                  <c:v>400</c:v>
                </c:pt>
                <c:pt idx="9">
                  <c:v>450</c:v>
                </c:pt>
                <c:pt idx="10">
                  <c:v>500</c:v>
                </c:pt>
                <c:pt idx="11">
                  <c:v>550</c:v>
                </c:pt>
                <c:pt idx="12">
                  <c:v>600</c:v>
                </c:pt>
                <c:pt idx="13">
                  <c:v>650</c:v>
                </c:pt>
                <c:pt idx="14">
                  <c:v>700</c:v>
                </c:pt>
                <c:pt idx="15">
                  <c:v>750</c:v>
                </c:pt>
              </c:numCache>
            </c:numRef>
          </c:xVal>
          <c:yVal>
            <c:numRef>
              <c:f>Sheet1!$B$2:$B$17</c:f>
              <c:numCache>
                <c:formatCode>General</c:formatCode>
                <c:ptCount val="16"/>
                <c:pt idx="0">
                  <c:v>5377</c:v>
                </c:pt>
                <c:pt idx="1">
                  <c:v>5375.5</c:v>
                </c:pt>
                <c:pt idx="2">
                  <c:v>5374.5</c:v>
                </c:pt>
                <c:pt idx="3">
                  <c:v>5374</c:v>
                </c:pt>
                <c:pt idx="4">
                  <c:v>5373</c:v>
                </c:pt>
                <c:pt idx="5">
                  <c:v>5373</c:v>
                </c:pt>
                <c:pt idx="6">
                  <c:v>5373</c:v>
                </c:pt>
                <c:pt idx="7">
                  <c:v>5373</c:v>
                </c:pt>
                <c:pt idx="8">
                  <c:v>5373</c:v>
                </c:pt>
                <c:pt idx="9">
                  <c:v>5374</c:v>
                </c:pt>
                <c:pt idx="10">
                  <c:v>5375.5</c:v>
                </c:pt>
                <c:pt idx="11">
                  <c:v>5377</c:v>
                </c:pt>
                <c:pt idx="12">
                  <c:v>5378</c:v>
                </c:pt>
                <c:pt idx="13">
                  <c:v>5379</c:v>
                </c:pt>
                <c:pt idx="14">
                  <c:v>5378.5</c:v>
                </c:pt>
                <c:pt idx="15">
                  <c:v>537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8D4-43AB-BBD5-DB9E8BFEC3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40105520"/>
        <c:axId val="340109784"/>
      </c:scatterChart>
      <c:valAx>
        <c:axId val="3401055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ack Distance (F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0109784"/>
        <c:crosses val="autoZero"/>
        <c:crossBetween val="midCat"/>
      </c:valAx>
      <c:valAx>
        <c:axId val="340109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levation</a:t>
                </a:r>
                <a:r>
                  <a:rPr lang="en-US" baseline="0"/>
                  <a:t> (Ft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01055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atzke, Kent</dc:creator>
  <cp:keywords/>
  <dc:description/>
  <cp:lastModifiedBy>Mary Pluta</cp:lastModifiedBy>
  <cp:revision>2</cp:revision>
  <dcterms:created xsi:type="dcterms:W3CDTF">2022-12-16T13:00:00Z</dcterms:created>
  <dcterms:modified xsi:type="dcterms:W3CDTF">2022-12-16T13:00:00Z</dcterms:modified>
</cp:coreProperties>
</file>